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6043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ubert Beszter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RKADIUSZ BESZTERD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